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r>
        <w:t xml:space="preserve"> </w:t>
      </w:r>
      <w:r>
        <w:t xml:space="preserve">with</w:t>
      </w:r>
      <w:r>
        <w:t xml:space="preserve"> </w:t>
      </w:r>
      <w:r>
        <w:t xml:space="preserve">Quarto</w:t>
      </w:r>
      <w:r>
        <w:t xml:space="preserve"> </w:t>
      </w:r>
      <w:r>
        <w:t xml:space="preserve">Manuscripts</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Cs/>
            <w:b/>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Cs/>
            <w:b/>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Cs/>
            <w:b/>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Cs/>
            <w:b/>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Cs/>
            <w:b/>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tblLook w:firstRow="0" w:lastRow="0" w:firstColumn="0" w:lastColumn="0" w:noHBand="0" w:noVBand="0" w:val="0000"/>
        <w:jc w:val="start"/>
        <w:tblLayout w:type="fixed"/>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tblLook w:firstRow="0" w:lastRow="0" w:firstColumn="0" w:lastColumn="0" w:noHBand="0" w:noVBand="0" w:val="0000"/>
        <w:jc w:val="start"/>
        <w:tblLayout w:type="fixed"/>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tblLook w:firstRow="1" w:lastRow="0" w:firstColumn="0" w:lastColumn="0" w:noHBand="0" w:noVBand="0" w:val="0020"/>
              <w:jc w:val="start"/>
              <w:tblLayout w:type="fixed"/>
            </w:tblPr>
            <w:tblGrid>
              <w:gridCol w:w="1197"/>
              <w:gridCol w:w="644"/>
              <w:gridCol w:w="2210"/>
              <w:gridCol w:w="2670"/>
              <w:gridCol w:w="1197"/>
            </w:tblGrid>
            <w:tr>
              <w:trPr>
                <w:tblHeader w:val="true"/>
              </w:trPr>
              <w:tc>
                <w:tcPr/>
                <w:p>
                  <w:pPr>
                    <w:pStyle w:val="Compact"/>
                    <w:jc w:val="left"/>
                    <w:jc w:val="center"/>
                  </w:pPr>
                  <w:r>
                    <w:rPr>
                      <w:bCs/>
                      <w:b/>
                    </w:rPr>
                    <w:t xml:space="preserve">Variable</w:t>
                  </w:r>
                </w:p>
              </w:tc>
              <w:tc>
                <w:tcPr/>
                <w:p>
                  <w:pPr>
                    <w:pStyle w:val="Compact"/>
                    <w:jc w:val="center"/>
                    <w:jc w:val="center"/>
                  </w:pPr>
                  <w:r>
                    <w:rPr>
                      <w:bCs/>
                      <w:b/>
                    </w:rPr>
                    <w:t xml:space="preserve">N</w:t>
                  </w:r>
                </w:p>
              </w:tc>
              <w:tc>
                <w:tcPr/>
                <w:p>
                  <w:pPr>
                    <w:pStyle w:val="Compact"/>
                    <w:jc w:val="center"/>
                    <w:jc w:val="center"/>
                  </w:pPr>
                  <w:r>
                    <w:rPr>
                      <w:bCs/>
                      <w:b/>
                    </w:rPr>
                    <w:t xml:space="preserve">0_placebo</w:t>
                  </w:r>
                  <w:r>
                    <w:t xml:space="preserve">, N = 307</w:t>
                  </w:r>
                </w:p>
              </w:tc>
              <w:tc>
                <w:tcPr/>
                <w:p>
                  <w:pPr>
                    <w:pStyle w:val="Compact"/>
                    <w:jc w:val="center"/>
                    <w:jc w:val="center"/>
                  </w:pPr>
                  <w:r>
                    <w:rPr>
                      <w:bCs/>
                      <w:b/>
                    </w:rPr>
                    <w:t xml:space="preserve">1_indomethacin</w:t>
                  </w:r>
                  <w:r>
                    <w:t xml:space="preserve">, N = 295</w:t>
                  </w:r>
                </w:p>
              </w:tc>
              <w:tc>
                <w:tcPr/>
                <w:p>
                  <w:pPr>
                    <w:pStyle w:val="Compact"/>
                    <w:jc w:val="center"/>
                    <w:jc w:val="center"/>
                  </w:pPr>
                  <w:r>
                    <w:rPr>
                      <w:bCs/>
                      <w:b/>
                    </w:rPr>
                    <w:t xml:space="preserve">p-value</w:t>
                  </w:r>
                </w:p>
              </w:tc>
            </w:tr>
            <w:tr>
              <w:tc>
                <w:tcPr/>
                <w:p>
                  <w:pPr>
                    <w:pStyle w:val="Compact"/>
                    <w:jc w:val="left"/>
                    <w:jc w:val="center"/>
                  </w:pPr>
                  <w:r>
                    <w:rPr>
                      <w:bCs/>
                      <w:b/>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Cs/>
                      <w:b/>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Cs/>
                      <w:b/>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Cs/>
                      <w:b/>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Cs/>
                      <w:b/>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Cs/>
                      <w:b/>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Cs/>
                      <w:b/>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Cs/>
                      <w:b/>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Cs/>
                      <w:b/>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Cs/>
                      <w:b/>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Cs/>
                      <w:b/>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Cs/>
                      <w:b/>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tblLook w:firstRow="0" w:lastRow="0" w:firstColumn="0" w:lastColumn="0" w:noHBand="0" w:noVBand="0" w:val="0000"/>
        <w:jc w:val="start"/>
        <w:tblLayout w:type="fixed"/>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Cs/>
          <w:i/>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Cs/>
          <w:i/>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Cs/>
          <w:i/>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Cs/>
          <w:i/>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Cs/>
          <w:i/>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Cs/>
          <w:i/>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Cs/>
          <w:i/>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Cs/>
          <w:i/>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Cs/>
          <w:i/>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Cs/>
          <w:i/>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Cs/>
          <w:i/>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Cs/>
          <w:i/>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Cs/>
          <w:i/>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Cs/>
          <w:i/>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Cs/>
          <w:i/>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Cs/>
          <w:i/>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Cs/>
          <w:i/>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Cs/>
          <w:i/>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Cs/>
          <w:i/>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Cs/>
          <w:i/>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Cs/>
          <w:i/>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9:14:27Z</dcterms:created>
  <dcterms:modified xsi:type="dcterms:W3CDTF">2024-03-20T19: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 with Quarto Manuscripts</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